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EFA5" w14:textId="685FD120" w:rsidR="542DEF54" w:rsidRDefault="542DEF54" w:rsidP="002C6FFA">
      <w:pPr>
        <w:spacing w:after="0"/>
      </w:pPr>
      <w:r>
        <w:t>Matt Sandoval</w:t>
      </w:r>
    </w:p>
    <w:p w14:paraId="2C21A82F" w14:textId="5AA777F0" w:rsidR="542DEF54" w:rsidRDefault="542DEF54" w:rsidP="002C6FFA">
      <w:pPr>
        <w:spacing w:after="0"/>
      </w:pPr>
      <w:r>
        <w:t>CS-330</w:t>
      </w:r>
    </w:p>
    <w:p w14:paraId="68410751" w14:textId="37AE01A2" w:rsidR="542DEF54" w:rsidRDefault="542DEF54" w:rsidP="002C6FFA">
      <w:pPr>
        <w:spacing w:after="0"/>
      </w:pPr>
      <w:r>
        <w:t>September 9, 2023</w:t>
      </w:r>
    </w:p>
    <w:p w14:paraId="73F45BBB" w14:textId="374DC648" w:rsidR="0076292A" w:rsidRDefault="0076292A" w:rsidP="002C6FFA">
      <w:pPr>
        <w:jc w:val="center"/>
      </w:pPr>
      <w:r>
        <w:rPr>
          <w:noProof/>
        </w:rPr>
        <w:drawing>
          <wp:inline distT="0" distB="0" distL="0" distR="0" wp14:anchorId="7897D537" wp14:editId="5FFB9FA9">
            <wp:extent cx="3632200" cy="3632200"/>
            <wp:effectExtent l="0" t="0" r="6350" b="6350"/>
            <wp:docPr id="3709142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9274C" w14:textId="67BBB6A7" w:rsidR="00F90068" w:rsidRPr="00B91BB8" w:rsidRDefault="002C6FFA" w:rsidP="542DEF54">
      <w:pPr>
        <w:rPr>
          <w:b/>
          <w:bCs/>
        </w:rPr>
      </w:pPr>
      <w:r w:rsidRPr="00B91BB8">
        <w:rPr>
          <w:b/>
          <w:bCs/>
        </w:rPr>
        <w:t>Project Proposal:</w:t>
      </w:r>
    </w:p>
    <w:p w14:paraId="69E54742" w14:textId="3DC65F2B" w:rsidR="002C6FFA" w:rsidRDefault="00B91BB8" w:rsidP="002C6FFA">
      <w:pPr>
        <w:ind w:left="720"/>
      </w:pPr>
      <w:r>
        <w:t>I propos</w:t>
      </w:r>
      <w:r w:rsidR="00344C51">
        <w:t>e</w:t>
      </w:r>
      <w:r>
        <w:t xml:space="preserve"> to model a leather portfolio, pen, watch</w:t>
      </w:r>
      <w:r w:rsidR="00344C51">
        <w:t>,</w:t>
      </w:r>
      <w:r>
        <w:t xml:space="preserve"> and coffee cup. </w:t>
      </w:r>
      <w:r w:rsidR="00433563">
        <w:t xml:space="preserve">Each item </w:t>
      </w:r>
      <w:r w:rsidR="00580505">
        <w:t>will require a diverse array of primitive shapes to recreate. The portfol</w:t>
      </w:r>
      <w:r w:rsidR="00180B6F">
        <w:t>io</w:t>
      </w:r>
      <w:r w:rsidR="00386E6F">
        <w:t xml:space="preserve"> will </w:t>
      </w:r>
      <w:r w:rsidR="00344C51">
        <w:t>need</w:t>
      </w:r>
      <w:r w:rsidR="00386E6F">
        <w:t xml:space="preserve"> some creativity to add corner rad</w:t>
      </w:r>
      <w:r w:rsidR="00380890">
        <w:t>i</w:t>
      </w:r>
      <w:r w:rsidR="004B0D41">
        <w:t>uses</w:t>
      </w:r>
      <w:r w:rsidR="00386E6F">
        <w:t>. The pen</w:t>
      </w:r>
      <w:r w:rsidR="007F4167">
        <w:t xml:space="preserve"> </w:t>
      </w:r>
      <w:r w:rsidR="0078213B">
        <w:t>can</w:t>
      </w:r>
      <w:r w:rsidR="007F4167">
        <w:t xml:space="preserve"> be simple to very complicated</w:t>
      </w:r>
      <w:r w:rsidR="00344C51">
        <w:t>,</w:t>
      </w:r>
      <w:r w:rsidR="007F4167">
        <w:t xml:space="preserve"> </w:t>
      </w:r>
      <w:r w:rsidR="0078213B">
        <w:t>depending on</w:t>
      </w:r>
      <w:r w:rsidR="00340B92">
        <w:t xml:space="preserve"> </w:t>
      </w:r>
      <w:r w:rsidR="008A54C6">
        <w:t xml:space="preserve">how </w:t>
      </w:r>
      <w:r w:rsidR="00B30447">
        <w:t>accurately</w:t>
      </w:r>
      <w:r w:rsidR="00892DD5">
        <w:t xml:space="preserve"> I model it. The watch has </w:t>
      </w:r>
      <w:r w:rsidR="00344C51">
        <w:t>many</w:t>
      </w:r>
      <w:r w:rsidR="00892DD5">
        <w:t xml:space="preserve"> opportunities to learn</w:t>
      </w:r>
      <w:r w:rsidR="00B30447">
        <w:t xml:space="preserve"> a</w:t>
      </w:r>
      <w:r w:rsidR="00EC7DF4">
        <w:t>bout combining primitive shapes</w:t>
      </w:r>
      <w:r w:rsidR="00344C51">
        <w:t xml:space="preserve"> and possibly surfaces</w:t>
      </w:r>
      <w:r w:rsidR="00EC7DF4">
        <w:t>. The coffee cup will allow me to work with tor</w:t>
      </w:r>
      <w:r w:rsidR="00344C51">
        <w:t>i</w:t>
      </w:r>
      <w:r w:rsidR="00EC7DF4">
        <w:t>, which I think is an uncommon shape.</w:t>
      </w:r>
      <w:r w:rsidR="00B30447">
        <w:t xml:space="preserve"> </w:t>
      </w:r>
    </w:p>
    <w:p w14:paraId="051D221E" w14:textId="77777777" w:rsidR="0076292A" w:rsidRDefault="0076292A" w:rsidP="0076292A"/>
    <w:p w14:paraId="5AB9C385" w14:textId="3DBC8A94" w:rsidR="00897E87" w:rsidRPr="00302B1F" w:rsidRDefault="00424AB2" w:rsidP="0076292A">
      <w:pPr>
        <w:rPr>
          <w:b/>
          <w:bCs/>
        </w:rPr>
      </w:pPr>
      <w:r w:rsidRPr="00302B1F">
        <w:rPr>
          <w:b/>
          <w:bCs/>
        </w:rPr>
        <w:t>Leather portfolio:</w:t>
      </w:r>
    </w:p>
    <w:p w14:paraId="577D74F8" w14:textId="20AA5AEA" w:rsidR="00424AB2" w:rsidRDefault="00424AB2" w:rsidP="00DE6AE4">
      <w:pPr>
        <w:ind w:left="720"/>
      </w:pPr>
      <w:r w:rsidRPr="00DE6AE4">
        <w:rPr>
          <w:b/>
          <w:bCs/>
        </w:rPr>
        <w:t>Face/back:</w:t>
      </w:r>
      <w:r w:rsidR="00086FCB">
        <w:t xml:space="preserve"> </w:t>
      </w:r>
      <w:r w:rsidR="00B67553">
        <w:t xml:space="preserve">The </w:t>
      </w:r>
      <w:r w:rsidR="00F941FD">
        <w:t>f</w:t>
      </w:r>
      <w:r w:rsidR="00F06910">
        <w:t>ront</w:t>
      </w:r>
      <w:r w:rsidR="00F941FD">
        <w:t xml:space="preserve"> of the portfolio can be created by two</w:t>
      </w:r>
      <w:r w:rsidR="00401AD7">
        <w:t xml:space="preserve"> intersecting cubes that will form th</w:t>
      </w:r>
      <w:r w:rsidR="00422EE7">
        <w:t xml:space="preserve">e face surface, bottom edge, top </w:t>
      </w:r>
      <w:r w:rsidR="00AE35DE">
        <w:t>edge,</w:t>
      </w:r>
      <w:r w:rsidR="00422EE7">
        <w:t xml:space="preserve"> and right edge. </w:t>
      </w:r>
      <w:r w:rsidR="004A3D43">
        <w:t>Two cylinders will be placed at the top</w:t>
      </w:r>
      <w:r w:rsidR="00AE35DE">
        <w:t xml:space="preserve"> </w:t>
      </w:r>
      <w:r w:rsidR="00DE6AE4">
        <w:t>right and bottom right corners to form the radius corners.</w:t>
      </w:r>
      <w:r w:rsidR="00F941FD">
        <w:t xml:space="preserve"> </w:t>
      </w:r>
    </w:p>
    <w:p w14:paraId="71CA9D99" w14:textId="37CC999E" w:rsidR="00424AB2" w:rsidRDefault="00424AB2" w:rsidP="009E0B70">
      <w:pPr>
        <w:ind w:left="720"/>
      </w:pPr>
      <w:r w:rsidRPr="001C07A5">
        <w:rPr>
          <w:b/>
          <w:bCs/>
        </w:rPr>
        <w:t>Spine:</w:t>
      </w:r>
      <w:r w:rsidR="001259F4">
        <w:t xml:space="preserve"> The left side of the spine will be created with a </w:t>
      </w:r>
      <w:r w:rsidR="00642A2F">
        <w:t xml:space="preserve">cylinder split </w:t>
      </w:r>
      <w:r w:rsidR="00F84CB4">
        <w:t>halfway</w:t>
      </w:r>
      <w:r w:rsidR="00642A2F">
        <w:t xml:space="preserve"> down</w:t>
      </w:r>
      <w:r w:rsidR="00661026">
        <w:t>,</w:t>
      </w:r>
      <w:r w:rsidR="00642A2F">
        <w:t xml:space="preserve"> lengthwise</w:t>
      </w:r>
      <w:r w:rsidR="00661026">
        <w:t>.</w:t>
      </w:r>
      <w:r w:rsidR="00642A2F">
        <w:t xml:space="preserve"> </w:t>
      </w:r>
      <w:r w:rsidR="00661026">
        <w:t>T</w:t>
      </w:r>
      <w:r w:rsidR="00642A2F">
        <w:t>he</w:t>
      </w:r>
      <w:r w:rsidR="00F84CB4">
        <w:t xml:space="preserve"> flat portion will be </w:t>
      </w:r>
      <w:r w:rsidR="00661026">
        <w:t>made</w:t>
      </w:r>
      <w:r w:rsidR="00F84CB4">
        <w:t xml:space="preserve"> with a cube.</w:t>
      </w:r>
    </w:p>
    <w:p w14:paraId="3010C2D0" w14:textId="71B2BDA0" w:rsidR="00424AB2" w:rsidRDefault="00424AB2">
      <w:r>
        <w:tab/>
      </w:r>
      <w:r w:rsidRPr="001C07A5">
        <w:rPr>
          <w:b/>
          <w:bCs/>
        </w:rPr>
        <w:t>Paper:</w:t>
      </w:r>
      <w:r w:rsidR="00F84CB4">
        <w:t xml:space="preserve"> The paper will be represented with a cube</w:t>
      </w:r>
      <w:r w:rsidR="00101B46">
        <w:t>.</w:t>
      </w:r>
    </w:p>
    <w:p w14:paraId="4DF6A750" w14:textId="512574DF" w:rsidR="00424AB2" w:rsidRPr="00302B1F" w:rsidRDefault="00424AB2">
      <w:pPr>
        <w:rPr>
          <w:b/>
          <w:bCs/>
        </w:rPr>
      </w:pPr>
      <w:r w:rsidRPr="00302B1F">
        <w:rPr>
          <w:b/>
          <w:bCs/>
        </w:rPr>
        <w:t>Watch:</w:t>
      </w:r>
    </w:p>
    <w:p w14:paraId="1A3388A9" w14:textId="2CE01BB6" w:rsidR="00424AB2" w:rsidRDefault="00424AB2" w:rsidP="00E07401">
      <w:pPr>
        <w:ind w:left="720"/>
      </w:pPr>
      <w:r w:rsidRPr="00E07401">
        <w:rPr>
          <w:b/>
          <w:bCs/>
        </w:rPr>
        <w:lastRenderedPageBreak/>
        <w:t>Bracelet:</w:t>
      </w:r>
      <w:r w:rsidR="00101B46">
        <w:t xml:space="preserve"> The bracelet would need to be simplified to a</w:t>
      </w:r>
      <w:r w:rsidR="0010522B">
        <w:t xml:space="preserve"> rectangle cube, with a </w:t>
      </w:r>
      <w:r w:rsidR="00F55FF7">
        <w:t>cylinder</w:t>
      </w:r>
      <w:r w:rsidR="0010522B">
        <w:t xml:space="preserve"> at each </w:t>
      </w:r>
      <w:r w:rsidR="004C7CCF">
        <w:t>end</w:t>
      </w:r>
      <w:r w:rsidR="0010522B">
        <w:t xml:space="preserve"> to create the appearance of</w:t>
      </w:r>
      <w:r w:rsidR="00E07401">
        <w:t xml:space="preserve"> a continuous loop. </w:t>
      </w:r>
      <w:r w:rsidR="00F55FF7">
        <w:t xml:space="preserve">A texture could be applied to the outside surface to </w:t>
      </w:r>
      <w:r w:rsidR="00853D4C">
        <w:t>simulate the links</w:t>
      </w:r>
      <w:r w:rsidR="004C7CCF">
        <w:t>'</w:t>
      </w:r>
      <w:r w:rsidR="00853D4C">
        <w:t xml:space="preserve"> appearance.</w:t>
      </w:r>
      <w:r w:rsidR="00E07401">
        <w:t xml:space="preserve"> </w:t>
      </w:r>
    </w:p>
    <w:p w14:paraId="2001DDC4" w14:textId="5C5FB221" w:rsidR="00424AB2" w:rsidRDefault="00424AB2" w:rsidP="006C21C2">
      <w:pPr>
        <w:ind w:left="720"/>
      </w:pPr>
      <w:r w:rsidRPr="000747EA">
        <w:rPr>
          <w:b/>
          <w:bCs/>
        </w:rPr>
        <w:t>Case:</w:t>
      </w:r>
      <w:r w:rsidR="006C21C2">
        <w:t xml:space="preserve"> The watch case would start with </w:t>
      </w:r>
      <w:r w:rsidR="004C7CCF">
        <w:t>a cylinder, then two rectangular cubes to form the lugs</w:t>
      </w:r>
      <w:r w:rsidR="005E6A91">
        <w:t xml:space="preserve"> the bracket attaches </w:t>
      </w:r>
      <w:r w:rsidR="000747EA">
        <w:t>to</w:t>
      </w:r>
      <w:r w:rsidR="005E6A91">
        <w:t>.</w:t>
      </w:r>
      <w:r w:rsidR="000747EA">
        <w:t xml:space="preserve"> Then</w:t>
      </w:r>
      <w:r w:rsidR="00634F06">
        <w:t>,</w:t>
      </w:r>
      <w:r w:rsidR="000747EA">
        <w:t xml:space="preserve"> calculate the tangent </w:t>
      </w:r>
      <w:r w:rsidR="001C20CE">
        <w:t>intersection of the vertices on the lugs and the cylinder</w:t>
      </w:r>
      <w:r w:rsidR="00005D7B">
        <w:t xml:space="preserve"> </w:t>
      </w:r>
      <w:r w:rsidR="004C7CCF">
        <w:t xml:space="preserve">and </w:t>
      </w:r>
      <w:r w:rsidR="00005D7B">
        <w:t>create a tri</w:t>
      </w:r>
      <w:r w:rsidR="00634F06">
        <w:t>a</w:t>
      </w:r>
      <w:r w:rsidR="00005D7B">
        <w:t>ngle surface to mimic the facets of the watch design.</w:t>
      </w:r>
    </w:p>
    <w:p w14:paraId="37D8A667" w14:textId="1144DB19" w:rsidR="00424AB2" w:rsidRDefault="00424AB2">
      <w:r>
        <w:tab/>
      </w:r>
      <w:r w:rsidRPr="00512128">
        <w:rPr>
          <w:b/>
          <w:bCs/>
        </w:rPr>
        <w:t>Bez</w:t>
      </w:r>
      <w:r w:rsidR="00BC5734" w:rsidRPr="00512128">
        <w:rPr>
          <w:b/>
          <w:bCs/>
        </w:rPr>
        <w:t>e</w:t>
      </w:r>
      <w:r w:rsidRPr="00512128">
        <w:rPr>
          <w:b/>
          <w:bCs/>
        </w:rPr>
        <w:t>l</w:t>
      </w:r>
      <w:r w:rsidR="00657F7F">
        <w:t>: The bez</w:t>
      </w:r>
      <w:r w:rsidR="00BC5734">
        <w:t>e</w:t>
      </w:r>
      <w:r w:rsidR="00657F7F">
        <w:t xml:space="preserve">l can be created from an </w:t>
      </w:r>
      <w:r w:rsidR="00BC5734">
        <w:t>inner</w:t>
      </w:r>
      <w:r w:rsidR="00657F7F">
        <w:t xml:space="preserve"> and outer cylinder</w:t>
      </w:r>
      <w:r w:rsidR="00BC5734">
        <w:t>.</w:t>
      </w:r>
    </w:p>
    <w:p w14:paraId="67A65C70" w14:textId="7751052F" w:rsidR="00424AB2" w:rsidRDefault="00424AB2" w:rsidP="00512128">
      <w:pPr>
        <w:ind w:left="720"/>
      </w:pPr>
      <w:r w:rsidRPr="00512128">
        <w:rPr>
          <w:b/>
          <w:bCs/>
        </w:rPr>
        <w:t>Face</w:t>
      </w:r>
      <w:r w:rsidR="00512128" w:rsidRPr="00512128">
        <w:rPr>
          <w:b/>
          <w:bCs/>
        </w:rPr>
        <w:t>:</w:t>
      </w:r>
      <w:r w:rsidR="00512128">
        <w:t xml:space="preserve"> </w:t>
      </w:r>
      <w:r w:rsidR="00634F06">
        <w:t>T</w:t>
      </w:r>
      <w:r w:rsidR="00512128">
        <w:t xml:space="preserve">he face would be a cylinder subtracted from the case to better represent the </w:t>
      </w:r>
      <w:r w:rsidR="00FA55DB">
        <w:t>height</w:t>
      </w:r>
      <w:r w:rsidR="00512128">
        <w:t xml:space="preserve"> difference. </w:t>
      </w:r>
    </w:p>
    <w:p w14:paraId="17760D31" w14:textId="5C822DA1" w:rsidR="00424AB2" w:rsidRPr="00290D82" w:rsidRDefault="00424AB2">
      <w:r>
        <w:tab/>
      </w:r>
      <w:r w:rsidRPr="00290D82">
        <w:rPr>
          <w:b/>
          <w:bCs/>
        </w:rPr>
        <w:t>Date</w:t>
      </w:r>
      <w:r w:rsidR="00290D82" w:rsidRPr="00290D82">
        <w:rPr>
          <w:b/>
          <w:bCs/>
        </w:rPr>
        <w:t>:</w:t>
      </w:r>
      <w:r w:rsidR="00290D82">
        <w:rPr>
          <w:b/>
          <w:bCs/>
        </w:rPr>
        <w:t xml:space="preserve"> </w:t>
      </w:r>
      <w:r w:rsidR="00290D82">
        <w:t>The date display would be a cube subtracted from the watch face.</w:t>
      </w:r>
    </w:p>
    <w:p w14:paraId="3D9F185E" w14:textId="2BD6EE52" w:rsidR="00086FCB" w:rsidRPr="00290D82" w:rsidRDefault="00086FCB">
      <w:r>
        <w:tab/>
      </w:r>
      <w:r w:rsidRPr="00290D82">
        <w:rPr>
          <w:b/>
          <w:bCs/>
        </w:rPr>
        <w:t>Crown</w:t>
      </w:r>
      <w:r w:rsidR="00290D82" w:rsidRPr="00290D82">
        <w:rPr>
          <w:b/>
          <w:bCs/>
        </w:rPr>
        <w:t>:</w:t>
      </w:r>
      <w:r w:rsidR="00290D82">
        <w:rPr>
          <w:b/>
          <w:bCs/>
        </w:rPr>
        <w:t xml:space="preserve"> </w:t>
      </w:r>
      <w:r w:rsidR="00290D82">
        <w:t xml:space="preserve">The crown </w:t>
      </w:r>
      <w:r w:rsidR="003551BD">
        <w:t>would be created with a cylinder and a half sphere.</w:t>
      </w:r>
    </w:p>
    <w:p w14:paraId="04E85D3D" w14:textId="76B9CE1F" w:rsidR="00424AB2" w:rsidRPr="00302B1F" w:rsidRDefault="00424AB2">
      <w:pPr>
        <w:rPr>
          <w:b/>
          <w:bCs/>
        </w:rPr>
      </w:pPr>
      <w:r w:rsidRPr="00302B1F">
        <w:rPr>
          <w:b/>
          <w:bCs/>
        </w:rPr>
        <w:t>Pen:</w:t>
      </w:r>
    </w:p>
    <w:p w14:paraId="0C1AC9D9" w14:textId="5DDF2AE7" w:rsidR="00424AB2" w:rsidRDefault="00424AB2">
      <w:r>
        <w:tab/>
      </w:r>
      <w:r w:rsidRPr="00E148A2">
        <w:rPr>
          <w:b/>
          <w:bCs/>
        </w:rPr>
        <w:t>Body:</w:t>
      </w:r>
      <w:r w:rsidR="0010524B">
        <w:t xml:space="preserve"> The body would be created with a cylinder.</w:t>
      </w:r>
    </w:p>
    <w:p w14:paraId="38C6A5A5" w14:textId="0DAD645C" w:rsidR="00424AB2" w:rsidRDefault="00424AB2" w:rsidP="00954F84">
      <w:pPr>
        <w:ind w:left="720"/>
      </w:pPr>
      <w:r w:rsidRPr="00E148A2">
        <w:rPr>
          <w:b/>
          <w:bCs/>
        </w:rPr>
        <w:t>Clip:</w:t>
      </w:r>
      <w:r w:rsidR="0010524B">
        <w:t xml:space="preserve"> </w:t>
      </w:r>
      <w:r w:rsidR="002F601D">
        <w:t>T</w:t>
      </w:r>
      <w:r w:rsidR="008B2E09">
        <w:t xml:space="preserve">he clip could be made with a </w:t>
      </w:r>
      <w:r w:rsidR="0010524B">
        <w:t>long rec</w:t>
      </w:r>
      <w:r w:rsidR="00954F84">
        <w:t>tang</w:t>
      </w:r>
      <w:r w:rsidR="00867D11">
        <w:t>ular</w:t>
      </w:r>
      <w:r w:rsidR="00954F84">
        <w:t xml:space="preserve"> cube on top of a small cube. The end could be built with a pyramid attached to the long rectangle, the point facing the pen body.</w:t>
      </w:r>
    </w:p>
    <w:p w14:paraId="25447709" w14:textId="1B8C71FC" w:rsidR="00424AB2" w:rsidRDefault="00424AB2">
      <w:r>
        <w:tab/>
      </w:r>
      <w:r w:rsidRPr="00E148A2">
        <w:rPr>
          <w:b/>
          <w:bCs/>
        </w:rPr>
        <w:t>Tip:</w:t>
      </w:r>
      <w:r w:rsidR="00CB7C77">
        <w:t xml:space="preserve"> </w:t>
      </w:r>
      <w:r w:rsidR="002F601D">
        <w:t>T</w:t>
      </w:r>
      <w:r w:rsidR="00CB7C77">
        <w:t xml:space="preserve">he </w:t>
      </w:r>
      <w:r w:rsidR="00C24664">
        <w:t>tip of the pen could be created with a cone or pyramid.</w:t>
      </w:r>
    </w:p>
    <w:p w14:paraId="25B5A6EC" w14:textId="3D678227" w:rsidR="00424AB2" w:rsidRDefault="00424AB2">
      <w:r>
        <w:tab/>
      </w:r>
      <w:r w:rsidRPr="00E148A2">
        <w:rPr>
          <w:b/>
          <w:bCs/>
        </w:rPr>
        <w:t>Push button:</w:t>
      </w:r>
      <w:r w:rsidR="00C24664">
        <w:t xml:space="preserve"> </w:t>
      </w:r>
      <w:r w:rsidR="00867D11">
        <w:t>A</w:t>
      </w:r>
      <w:r w:rsidR="00C24664">
        <w:t xml:space="preserve"> cylinder wo</w:t>
      </w:r>
      <w:r w:rsidR="002D2813">
        <w:t>uld represent the push button.</w:t>
      </w:r>
    </w:p>
    <w:p w14:paraId="69A8AD5D" w14:textId="4BF5EC06" w:rsidR="00506AE8" w:rsidRPr="00302B1F" w:rsidRDefault="00506AE8">
      <w:pPr>
        <w:rPr>
          <w:b/>
          <w:bCs/>
        </w:rPr>
      </w:pPr>
      <w:r w:rsidRPr="00302B1F">
        <w:rPr>
          <w:b/>
          <w:bCs/>
        </w:rPr>
        <w:t>Coffee Cup</w:t>
      </w:r>
      <w:r w:rsidR="004A2872" w:rsidRPr="00302B1F">
        <w:rPr>
          <w:b/>
          <w:bCs/>
        </w:rPr>
        <w:t>:</w:t>
      </w:r>
    </w:p>
    <w:p w14:paraId="3EC7F58B" w14:textId="4C66A81F" w:rsidR="004A2872" w:rsidRDefault="007C426D" w:rsidP="00913632">
      <w:pPr>
        <w:ind w:left="720"/>
      </w:pPr>
      <w:r w:rsidRPr="00DA5CAF">
        <w:rPr>
          <w:b/>
          <w:bCs/>
        </w:rPr>
        <w:t>V</w:t>
      </w:r>
      <w:r w:rsidR="004A2872" w:rsidRPr="00DA5CAF">
        <w:rPr>
          <w:b/>
          <w:bCs/>
        </w:rPr>
        <w:t>essel</w:t>
      </w:r>
      <w:r w:rsidRPr="00DA5CAF">
        <w:rPr>
          <w:b/>
          <w:bCs/>
        </w:rPr>
        <w:t>:</w:t>
      </w:r>
      <w:r w:rsidR="00181FE6">
        <w:t xml:space="preserve"> The </w:t>
      </w:r>
      <w:r w:rsidR="00D04061">
        <w:t>vessel can be made with an in</w:t>
      </w:r>
      <w:r w:rsidR="008C76DE">
        <w:t>n</w:t>
      </w:r>
      <w:r w:rsidR="00D04061">
        <w:t xml:space="preserve">er and outer cylinder and a quarter torus to create the </w:t>
      </w:r>
      <w:r w:rsidR="00913632">
        <w:t xml:space="preserve">radius </w:t>
      </w:r>
      <w:r w:rsidR="004C6D8D">
        <w:t>at the top.</w:t>
      </w:r>
    </w:p>
    <w:p w14:paraId="530E7969" w14:textId="7399F5B3" w:rsidR="007C426D" w:rsidRDefault="007C426D" w:rsidP="00DA5CAF">
      <w:pPr>
        <w:ind w:left="720"/>
      </w:pPr>
      <w:r w:rsidRPr="00DA5CAF">
        <w:rPr>
          <w:b/>
          <w:bCs/>
        </w:rPr>
        <w:t>Handle:</w:t>
      </w:r>
      <w:r w:rsidR="004C6D8D">
        <w:t xml:space="preserve"> The handle can be created with a cylinder and a torus at each end to form th</w:t>
      </w:r>
      <w:r w:rsidR="001B702D">
        <w:t>e rounded edges</w:t>
      </w:r>
      <w:r w:rsidR="00DA5CAF">
        <w:t>.</w:t>
      </w:r>
    </w:p>
    <w:p w14:paraId="431DCE60" w14:textId="04E18244" w:rsidR="00424AB2" w:rsidRPr="00302B1F" w:rsidRDefault="00DA5CAF">
      <w:pPr>
        <w:rPr>
          <w:b/>
          <w:bCs/>
        </w:rPr>
      </w:pPr>
      <w:r>
        <w:rPr>
          <w:b/>
          <w:bCs/>
        </w:rPr>
        <w:t>S</w:t>
      </w:r>
      <w:r w:rsidR="00424AB2" w:rsidRPr="00302B1F">
        <w:rPr>
          <w:b/>
          <w:bCs/>
        </w:rPr>
        <w:t>urface:</w:t>
      </w:r>
    </w:p>
    <w:p w14:paraId="14DAC6B1" w14:textId="2A6025AB" w:rsidR="00424AB2" w:rsidRDefault="00424AB2">
      <w:r>
        <w:tab/>
      </w:r>
      <w:r w:rsidR="008C76DE">
        <w:t>A p</w:t>
      </w:r>
      <w:r>
        <w:t>lane</w:t>
      </w:r>
      <w:r w:rsidR="00DA5CAF">
        <w:t xml:space="preserve"> would be used to create the surface that the items are sitting on.</w:t>
      </w:r>
    </w:p>
    <w:sectPr w:rsidR="00424A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ze2sDAzMTKyNLVQ0lEKTi0uzszPAykwqgUAhtxzliwAAAA="/>
  </w:docVars>
  <w:rsids>
    <w:rsidRoot w:val="00424AB2"/>
    <w:rsid w:val="00005D7B"/>
    <w:rsid w:val="000747EA"/>
    <w:rsid w:val="00086FCB"/>
    <w:rsid w:val="000E53C8"/>
    <w:rsid w:val="00101B46"/>
    <w:rsid w:val="0010522B"/>
    <w:rsid w:val="0010524B"/>
    <w:rsid w:val="00116DDC"/>
    <w:rsid w:val="00120F5F"/>
    <w:rsid w:val="001259F4"/>
    <w:rsid w:val="00180B6F"/>
    <w:rsid w:val="00181FE6"/>
    <w:rsid w:val="00193725"/>
    <w:rsid w:val="001B702D"/>
    <w:rsid w:val="001C07A5"/>
    <w:rsid w:val="001C20CE"/>
    <w:rsid w:val="001E4016"/>
    <w:rsid w:val="00290D82"/>
    <w:rsid w:val="002C6FFA"/>
    <w:rsid w:val="002D2813"/>
    <w:rsid w:val="002F601D"/>
    <w:rsid w:val="00302B1F"/>
    <w:rsid w:val="00340B92"/>
    <w:rsid w:val="00344C51"/>
    <w:rsid w:val="003551BD"/>
    <w:rsid w:val="00380890"/>
    <w:rsid w:val="00386E6F"/>
    <w:rsid w:val="00390EC6"/>
    <w:rsid w:val="00401AD7"/>
    <w:rsid w:val="00422EE7"/>
    <w:rsid w:val="00424AB2"/>
    <w:rsid w:val="00433563"/>
    <w:rsid w:val="00453B32"/>
    <w:rsid w:val="004A2872"/>
    <w:rsid w:val="004A3D43"/>
    <w:rsid w:val="004B0D41"/>
    <w:rsid w:val="004C6D8D"/>
    <w:rsid w:val="004C7CCF"/>
    <w:rsid w:val="00506AE8"/>
    <w:rsid w:val="00512128"/>
    <w:rsid w:val="00580505"/>
    <w:rsid w:val="005E6A91"/>
    <w:rsid w:val="00634F06"/>
    <w:rsid w:val="00642A2F"/>
    <w:rsid w:val="00657F7F"/>
    <w:rsid w:val="00661026"/>
    <w:rsid w:val="00667968"/>
    <w:rsid w:val="006C21C2"/>
    <w:rsid w:val="00726F9C"/>
    <w:rsid w:val="0076292A"/>
    <w:rsid w:val="0078213B"/>
    <w:rsid w:val="007C426D"/>
    <w:rsid w:val="007F4167"/>
    <w:rsid w:val="00803007"/>
    <w:rsid w:val="00853D4C"/>
    <w:rsid w:val="00867D11"/>
    <w:rsid w:val="00892DD5"/>
    <w:rsid w:val="00897E87"/>
    <w:rsid w:val="008A54C6"/>
    <w:rsid w:val="008B2E09"/>
    <w:rsid w:val="008C76DE"/>
    <w:rsid w:val="00913632"/>
    <w:rsid w:val="00954F84"/>
    <w:rsid w:val="0096018D"/>
    <w:rsid w:val="009E0B70"/>
    <w:rsid w:val="00AE35DE"/>
    <w:rsid w:val="00B30447"/>
    <w:rsid w:val="00B67553"/>
    <w:rsid w:val="00B91BB8"/>
    <w:rsid w:val="00BC5734"/>
    <w:rsid w:val="00C24664"/>
    <w:rsid w:val="00CB7C77"/>
    <w:rsid w:val="00D04061"/>
    <w:rsid w:val="00DA5CAF"/>
    <w:rsid w:val="00DE6AE4"/>
    <w:rsid w:val="00E07401"/>
    <w:rsid w:val="00E148A2"/>
    <w:rsid w:val="00E2596A"/>
    <w:rsid w:val="00E80EAC"/>
    <w:rsid w:val="00EC7DF4"/>
    <w:rsid w:val="00F06910"/>
    <w:rsid w:val="00F55FF7"/>
    <w:rsid w:val="00F84CB4"/>
    <w:rsid w:val="00F90068"/>
    <w:rsid w:val="00F941FD"/>
    <w:rsid w:val="00FA55DB"/>
    <w:rsid w:val="00FF476D"/>
    <w:rsid w:val="542DE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44A12"/>
  <w15:chartTrackingRefBased/>
  <w15:docId w15:val="{89FEE7AE-3053-4AF5-A3CA-04C0CC0AC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372</Words>
  <Characters>2126</Characters>
  <Application>Microsoft Office Word</Application>
  <DocSecurity>0</DocSecurity>
  <Lines>17</Lines>
  <Paragraphs>4</Paragraphs>
  <ScaleCrop>false</ScaleCrop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Sandoval</dc:creator>
  <cp:keywords/>
  <dc:description/>
  <cp:lastModifiedBy>Matt Sandoval</cp:lastModifiedBy>
  <cp:revision>83</cp:revision>
  <dcterms:created xsi:type="dcterms:W3CDTF">2023-09-08T19:18:00Z</dcterms:created>
  <dcterms:modified xsi:type="dcterms:W3CDTF">2023-09-09T19:09:00Z</dcterms:modified>
</cp:coreProperties>
</file>